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4AD9C" w14:textId="77777777" w:rsidR="00270B4B" w:rsidRPr="008B51C4" w:rsidRDefault="00270B4B" w:rsidP="00270B4B">
      <w:pPr>
        <w:pStyle w:val="BodyText"/>
        <w:jc w:val="center"/>
        <w:rPr>
          <w:b/>
          <w:bCs/>
          <w:sz w:val="30"/>
          <w:szCs w:val="30"/>
        </w:rPr>
      </w:pPr>
      <w:r w:rsidRPr="008B51C4">
        <w:rPr>
          <w:b/>
          <w:bCs/>
          <w:sz w:val="30"/>
          <w:szCs w:val="30"/>
        </w:rPr>
        <w:t>Self-Employment Verification Letter Sample</w:t>
      </w:r>
    </w:p>
    <w:p w14:paraId="2B152FC3" w14:textId="77777777" w:rsidR="00270B4B" w:rsidRDefault="00270B4B" w:rsidP="00270B4B">
      <w:pPr>
        <w:pStyle w:val="BodyText"/>
      </w:pPr>
      <w:r>
        <w:t>Mr. Harrold McDonald,</w:t>
      </w:r>
    </w:p>
    <w:p w14:paraId="66D60981" w14:textId="77777777" w:rsidR="00270B4B" w:rsidRDefault="00270B4B" w:rsidP="00270B4B">
      <w:pPr>
        <w:pStyle w:val="BodyText"/>
      </w:pPr>
      <w:r>
        <w:t xml:space="preserve">Proprietor – </w:t>
      </w:r>
      <w:proofErr w:type="spellStart"/>
      <w:r>
        <w:t>Sonalux</w:t>
      </w:r>
      <w:proofErr w:type="spellEnd"/>
      <w:r>
        <w:t xml:space="preserve"> Kitchenette, </w:t>
      </w:r>
    </w:p>
    <w:p w14:paraId="3C378683" w14:textId="77777777" w:rsidR="00270B4B" w:rsidRDefault="00270B4B" w:rsidP="00270B4B">
      <w:pPr>
        <w:pStyle w:val="BodyText"/>
      </w:pPr>
      <w:r>
        <w:t>8520 Allison Pointe Blvd,</w:t>
      </w:r>
    </w:p>
    <w:p w14:paraId="3930119A" w14:textId="77777777" w:rsidR="00270B4B" w:rsidRDefault="00270B4B" w:rsidP="00270B4B">
      <w:pPr>
        <w:pStyle w:val="BodyText"/>
      </w:pPr>
      <w:r>
        <w:t xml:space="preserve">Suite 223, </w:t>
      </w:r>
    </w:p>
    <w:p w14:paraId="04201BC3" w14:textId="77777777" w:rsidR="00270B4B" w:rsidRDefault="00270B4B" w:rsidP="00270B4B">
      <w:pPr>
        <w:pStyle w:val="BodyText"/>
      </w:pPr>
      <w:r>
        <w:t>Indianapolis, IN 46250-4299</w:t>
      </w:r>
    </w:p>
    <w:p w14:paraId="2A45DC2A" w14:textId="77777777" w:rsidR="00270B4B" w:rsidRDefault="00270B4B" w:rsidP="00270B4B">
      <w:pPr>
        <w:pStyle w:val="BodyText"/>
      </w:pPr>
      <w:r>
        <w:t>June 29, 2020,</w:t>
      </w:r>
    </w:p>
    <w:p w14:paraId="551BFB97" w14:textId="77777777" w:rsidR="00270B4B" w:rsidRDefault="00270B4B" w:rsidP="00270B4B">
      <w:pPr>
        <w:pStyle w:val="BodyText"/>
      </w:pPr>
      <w:r>
        <w:t>Mr. Philip Felipe,</w:t>
      </w:r>
    </w:p>
    <w:p w14:paraId="2D8FC2DF" w14:textId="77777777" w:rsidR="00270B4B" w:rsidRDefault="00270B4B" w:rsidP="00270B4B">
      <w:pPr>
        <w:pStyle w:val="BodyText"/>
      </w:pPr>
      <w:r>
        <w:t>Loans Officer – First National Bank,</w:t>
      </w:r>
    </w:p>
    <w:p w14:paraId="7F33B7E1" w14:textId="77777777" w:rsidR="00270B4B" w:rsidRDefault="00270B4B" w:rsidP="00270B4B">
      <w:pPr>
        <w:pStyle w:val="BodyText"/>
      </w:pPr>
      <w:r>
        <w:t xml:space="preserve">4600 Sunset Avenue, </w:t>
      </w:r>
    </w:p>
    <w:p w14:paraId="34DED1FB" w14:textId="77777777" w:rsidR="00270B4B" w:rsidRDefault="00270B4B" w:rsidP="00270B4B">
      <w:pPr>
        <w:pStyle w:val="BodyText"/>
      </w:pPr>
      <w:r>
        <w:t>Indianapolis, Indiana 46208</w:t>
      </w:r>
    </w:p>
    <w:p w14:paraId="6A80208B" w14:textId="77777777" w:rsidR="00270B4B" w:rsidRDefault="00270B4B" w:rsidP="00270B4B">
      <w:pPr>
        <w:pStyle w:val="BodyText"/>
      </w:pPr>
    </w:p>
    <w:p w14:paraId="124202F3" w14:textId="632A5808" w:rsidR="00270B4B" w:rsidRPr="00270B4B" w:rsidRDefault="00270B4B" w:rsidP="00270B4B">
      <w:pPr>
        <w:pStyle w:val="BodyText"/>
        <w:rPr>
          <w:b/>
          <w:bCs/>
        </w:rPr>
      </w:pPr>
      <w:r w:rsidRPr="00270B4B">
        <w:rPr>
          <w:b/>
          <w:bCs/>
        </w:rPr>
        <w:t>Dear Sir,</w:t>
      </w:r>
    </w:p>
    <w:p w14:paraId="0977E120" w14:textId="77777777" w:rsidR="00270B4B" w:rsidRPr="00270B4B" w:rsidRDefault="00270B4B" w:rsidP="00270B4B">
      <w:pPr>
        <w:pStyle w:val="BodyText"/>
        <w:rPr>
          <w:b/>
          <w:bCs/>
        </w:rPr>
      </w:pPr>
      <w:r w:rsidRPr="00270B4B">
        <w:rPr>
          <w:b/>
          <w:bCs/>
        </w:rPr>
        <w:t>RE: Self-employment Verification Letter</w:t>
      </w:r>
    </w:p>
    <w:p w14:paraId="5704341F" w14:textId="77777777" w:rsidR="00270B4B" w:rsidRDefault="00270B4B" w:rsidP="00270B4B">
      <w:pPr>
        <w:pStyle w:val="BodyText"/>
        <w:jc w:val="both"/>
      </w:pPr>
      <w:r>
        <w:t xml:space="preserve">This is to showcase that I, </w:t>
      </w:r>
      <w:r>
        <w:rPr>
          <w:rStyle w:val="StrongEmphasis"/>
        </w:rPr>
        <w:t>Mr. Harrold McDonald</w:t>
      </w:r>
      <w:r>
        <w:t xml:space="preserve">, am the proprietor of </w:t>
      </w:r>
      <w:proofErr w:type="spellStart"/>
      <w:r>
        <w:rPr>
          <w:rStyle w:val="StrongEmphasis"/>
        </w:rPr>
        <w:t>Sonalux</w:t>
      </w:r>
      <w:proofErr w:type="spellEnd"/>
      <w:r>
        <w:rPr>
          <w:rStyle w:val="StrongEmphasis"/>
        </w:rPr>
        <w:t xml:space="preserve"> Kitchenette</w:t>
      </w:r>
      <w:r>
        <w:t>, a restaurant that deals in fresh foods in downtown Indianapolis, Indiana.</w:t>
      </w:r>
    </w:p>
    <w:p w14:paraId="575060E4" w14:textId="77777777" w:rsidR="00270B4B" w:rsidRDefault="00270B4B" w:rsidP="00270B4B">
      <w:pPr>
        <w:pStyle w:val="BodyText"/>
        <w:jc w:val="both"/>
      </w:pPr>
      <w:r>
        <w:t>The business has been continuously operational for the last 8 years now and has served close to 800,000 meals in all that time.</w:t>
      </w:r>
    </w:p>
    <w:p w14:paraId="41A1E1E5" w14:textId="77777777" w:rsidR="00270B4B" w:rsidRDefault="00270B4B" w:rsidP="00270B4B">
      <w:pPr>
        <w:pStyle w:val="BodyText"/>
        <w:jc w:val="both"/>
      </w:pPr>
      <w:r>
        <w:t>My annual turnover before tax hovers around $80,000 to $100,000. I have enclosed all the relevant documentation to back those allegations.</w:t>
      </w:r>
    </w:p>
    <w:p w14:paraId="7A63EA93" w14:textId="77777777" w:rsidR="00270B4B" w:rsidRDefault="00270B4B" w:rsidP="00270B4B">
      <w:pPr>
        <w:pStyle w:val="BodyText"/>
        <w:jc w:val="both"/>
      </w:pPr>
      <w:r>
        <w:t>These include the tax returns for the last 3 years, and up-to-date bank statement, and the business registration documents.</w:t>
      </w:r>
    </w:p>
    <w:p w14:paraId="1BE5B371" w14:textId="77777777" w:rsidR="00270B4B" w:rsidRDefault="00270B4B" w:rsidP="00270B4B">
      <w:pPr>
        <w:pStyle w:val="BodyText"/>
        <w:jc w:val="both"/>
      </w:pPr>
      <w:r>
        <w:t>Feel free to reach me via (317) 232-1882 for any urgent matters.</w:t>
      </w:r>
    </w:p>
    <w:p w14:paraId="5621AAA6" w14:textId="77777777" w:rsidR="00270B4B" w:rsidRDefault="00270B4B" w:rsidP="00270B4B">
      <w:pPr>
        <w:pStyle w:val="BodyText"/>
      </w:pPr>
      <w:r>
        <w:t>Regards,</w:t>
      </w:r>
    </w:p>
    <w:p w14:paraId="649C8FC6" w14:textId="77777777" w:rsidR="00270B4B" w:rsidRDefault="00270B4B" w:rsidP="00270B4B">
      <w:pPr>
        <w:pStyle w:val="BodyText"/>
      </w:pPr>
      <w:r>
        <w:t>Mr. Harrold McDonald,</w:t>
      </w:r>
    </w:p>
    <w:p w14:paraId="6544873A" w14:textId="77777777" w:rsidR="00270B4B" w:rsidRDefault="00270B4B" w:rsidP="00270B4B">
      <w:pPr>
        <w:pStyle w:val="BodyText"/>
      </w:pPr>
      <w:r>
        <w:t xml:space="preserve">Proprietor – </w:t>
      </w:r>
      <w:proofErr w:type="spellStart"/>
      <w:r>
        <w:t>Sonalux</w:t>
      </w:r>
      <w:proofErr w:type="spellEnd"/>
      <w:r>
        <w:t xml:space="preserve"> Kitchenette</w:t>
      </w:r>
    </w:p>
    <w:p w14:paraId="1C311EA6" w14:textId="77777777" w:rsidR="00AE31E9" w:rsidRDefault="00AE31E9"/>
    <w:sectPr w:rsidR="00AE31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jY2sDCzNDAxsrBU0lEKTi0uzszPAykwrAUA2d+MMSwAAAA="/>
  </w:docVars>
  <w:rsids>
    <w:rsidRoot w:val="00270B4B"/>
    <w:rsid w:val="00270B4B"/>
    <w:rsid w:val="00AE3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06746"/>
  <w15:chartTrackingRefBased/>
  <w15:docId w15:val="{0529B6B8-2C42-4862-85A6-1C625F778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Emphasis">
    <w:name w:val="Strong Emphasis"/>
    <w:qFormat/>
    <w:rsid w:val="00270B4B"/>
    <w:rPr>
      <w:b/>
      <w:bCs/>
    </w:rPr>
  </w:style>
  <w:style w:type="paragraph" w:styleId="BodyText">
    <w:name w:val="Body Text"/>
    <w:basedOn w:val="Normal"/>
    <w:link w:val="BodyTextChar"/>
    <w:rsid w:val="00270B4B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270B4B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9-17T16:22:00Z</cp:lastPrinted>
  <dcterms:created xsi:type="dcterms:W3CDTF">2020-09-17T16:21:00Z</dcterms:created>
  <dcterms:modified xsi:type="dcterms:W3CDTF">2020-09-17T16:22:00Z</dcterms:modified>
</cp:coreProperties>
</file>